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541" w:rsidRDefault="00B16B27" w:rsidP="00B7732F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8C8D3C7" wp14:editId="1B712355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B7732F" w:rsidRDefault="00B16B2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6AAD946" wp14:editId="235E3A48">
                                  <wp:extent cx="1680210" cy="1027861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MM.pn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C8D3C7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90.2pt;margin-top:416.05pt;width:147.4pt;height:88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" filled="f" stroked="f">
                <v:textbox>
                  <w:txbxContent>
                    <w:p w:rsidR="00B7732F" w:rsidRDefault="00B16B27">
                      <w:r>
                        <w:rPr>
                          <w:noProof/>
                        </w:rPr>
                        <w:drawing>
                          <wp:inline distT="0" distB="0" distL="0" distR="0" wp14:anchorId="46AAD946" wp14:editId="235E3A48">
                            <wp:extent cx="1680210" cy="1027861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MM.png"/>
                                    <pic:cNvPicPr/>
                                  </pic:nvPicPr>
                                  <pic:blipFill>
                                    <a:blip r:embed="rId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DBD007" wp14:editId="76C89121">
                <wp:simplePos x="0" y="0"/>
                <wp:positionH relativeFrom="column">
                  <wp:posOffset>1352550</wp:posOffset>
                </wp:positionH>
                <wp:positionV relativeFrom="paragraph">
                  <wp:posOffset>320611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C4E00" w:rsidRDefault="001C7A42" w:rsidP="003551AD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>ريزدار</w:t>
                            </w:r>
                            <w:r w:rsidR="00E14B4E"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>ب.</w:t>
                            </w:r>
                            <w:r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 xml:space="preserve"> د. </w:t>
                            </w:r>
                            <w:r w:rsidR="003551AD"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>ئه نجومه ن محمد صابر</w:t>
                            </w:r>
                            <w:bookmarkStart w:id="0" w:name="_GoBack"/>
                            <w:bookmarkEnd w:id="0"/>
                          </w:p>
                          <w:p w:rsidR="002C4E00" w:rsidRDefault="002C4E00" w:rsidP="002C4E0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2C4E00" w:rsidRPr="002C4E00" w:rsidRDefault="002C4E00" w:rsidP="002C4E0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DBD007" id="Rectangle 8" o:spid="_x0000_s1027" style="position:absolute;margin-left:106.5pt;margin-top:252.45pt;width:526.5pt;height:57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" filled="f" stroked="f" strokeweight="2pt">
                <v:textbox>
                  <w:txbxContent>
                    <w:p w:rsidR="002C4E00" w:rsidRDefault="001C7A42" w:rsidP="003551AD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  <w:rtl/>
                          <w:lang w:bidi="ar-JO"/>
                        </w:rPr>
                      </w:pPr>
                      <w:r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>ريزدار</w:t>
                      </w:r>
                      <w:r w:rsidR="00E14B4E"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>ب.</w:t>
                      </w:r>
                      <w:r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 xml:space="preserve"> د. </w:t>
                      </w:r>
                      <w:r w:rsidR="003551AD"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>ئه نجومه ن محمد صابر</w:t>
                      </w:r>
                      <w:bookmarkStart w:id="1" w:name="_GoBack"/>
                      <w:bookmarkEnd w:id="1"/>
                    </w:p>
                    <w:p w:rsidR="002C4E00" w:rsidRDefault="002C4E00" w:rsidP="002C4E0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2C4E00" w:rsidRPr="002C4E00" w:rsidRDefault="002C4E00" w:rsidP="002C4E0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774911C" wp14:editId="1DEF84DD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F6720" w:rsidRPr="006D555B" w:rsidRDefault="006D555B" w:rsidP="00E14B4E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ب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ه‌له‌به‌رچاوگرتنی ئه‌و ماندوبوون و له‌خۆبووردووییه‌ی كه‌ له‌ 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ی ژمارە </w:t>
                            </w:r>
                            <w:r w:rsidR="00A73BE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(</w:t>
                            </w:r>
                            <w:r w:rsidR="003338DE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lang w:bidi="ar-IQ"/>
                              </w:rPr>
                              <w:t>875</w:t>
                            </w:r>
                            <w:r w:rsidR="00A73BE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</w:t>
                            </w:r>
                            <w:r w:rsidR="005828CC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لە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ما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3338DE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E14B4E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كانونى دووه م</w:t>
                            </w:r>
                            <w:r w:rsidR="003338DE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</w:t>
                            </w:r>
                            <w:r w:rsidR="000A4A88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</w:t>
                            </w:r>
                            <w:r w:rsidR="003338DE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نيشانتان دا</w:t>
                            </w:r>
                            <w:r w:rsidR="00135CBE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؛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ئێمە پێزانیینێکی زۆرمان بۆ تێبینیە بەنرخەکانتان سەبارەت بە توێژینەوەی 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ئاما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كراوه‌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</w:t>
                            </w:r>
                            <w:r w:rsidR="004730AC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کاری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ئ</w:t>
                            </w:r>
                            <w:r w:rsidR="004730AC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ێوە بەم هەڵسەنگاندنە یارمەتیدەرمان بووە بۆپارێزگاریکردن لە کواڵیتیی</w:t>
                            </w:r>
                            <w:r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گۆڤارەکەمان.زۆر سوپاس</w:t>
                            </w:r>
                            <w:r w:rsidR="004730AC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بۆ </w:t>
                            </w:r>
                            <w:r w:rsidR="00135CBE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هاوكاريتان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و خواى 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:rsidR="002C4E00" w:rsidRPr="002C4E00" w:rsidRDefault="002C4E00" w:rsidP="003C79E7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:rsidR="002C4E00" w:rsidRDefault="002C4E00" w:rsidP="003C79E7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2C4E00" w:rsidRDefault="002C4E00" w:rsidP="003C79E7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2C4E00" w:rsidRPr="002C4E00" w:rsidRDefault="002C4E00" w:rsidP="003C79E7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74911C" id="Rectangle 10" o:spid="_x0000_s1028" style="position:absolute;margin-left:47.8pt;margin-top:299.9pt;width:659.85pt;height:15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" filled="f" stroked="f" strokeweight="2pt">
                <v:textbox>
                  <w:txbxContent>
                    <w:p w:rsidR="005F6720" w:rsidRPr="006D555B" w:rsidRDefault="006D555B" w:rsidP="00E14B4E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 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ب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 xml:space="preserve">ه‌له‌به‌رچاوگرتنی ئه‌و ماندوبوون و له‌خۆبووردووییه‌ی كه‌ له‌ 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</w:t>
                      </w:r>
                      <w:r w:rsidR="002A70E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ی ژمارە </w:t>
                      </w:r>
                      <w:r w:rsidR="00A73BE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(</w:t>
                      </w:r>
                      <w:r w:rsidR="003338DE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lang w:bidi="ar-IQ"/>
                        </w:rPr>
                        <w:t>875</w:t>
                      </w:r>
                      <w:r w:rsidR="00A73BE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)</w:t>
                      </w:r>
                      <w:r w:rsidR="005828CC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لە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ما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3338DE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 w:rsidR="00E14B4E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كانونى دووه م</w:t>
                      </w:r>
                      <w:r w:rsidR="003338DE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20</w:t>
                      </w:r>
                      <w:r w:rsidR="000A4A88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2</w:t>
                      </w:r>
                      <w:r w:rsidR="003338DE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3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نيشانتان دا</w:t>
                      </w:r>
                      <w:r w:rsidR="00135CBE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؛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ئێمە پێزانیینێکی زۆرمان بۆ تێبینیە بەنرخەکانتان سەبارەت بە توێژینەوەی 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ئاما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ژه‌ی پێ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كراوه‌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هەیە و </w:t>
                      </w:r>
                      <w:r w:rsidR="004730AC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>کاری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ئ</w:t>
                      </w:r>
                      <w:r w:rsidR="004730AC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>ێوە بەم هەڵسەنگاندنە یارمەتیدەرمان بووە بۆپارێزگاریکردن لە کواڵیتیی</w:t>
                      </w:r>
                      <w:r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گۆڤارەکەمان.زۆر سوپاس</w:t>
                      </w:r>
                      <w:r w:rsidR="004730AC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بۆ </w:t>
                      </w:r>
                      <w:r w:rsidR="00135CBE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هاوكاريتان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و خواى 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:rsidR="002C4E00" w:rsidRPr="002C4E00" w:rsidRDefault="002C4E00" w:rsidP="003C79E7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:rsidR="002C4E00" w:rsidRDefault="002C4E00" w:rsidP="003C79E7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2C4E00" w:rsidRDefault="002C4E00" w:rsidP="003C79E7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2C4E00" w:rsidRPr="002C4E00" w:rsidRDefault="002C4E00" w:rsidP="003C79E7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4730AC" w:rsidRPr="00B7732F" w:rsidRDefault="00B7732F" w:rsidP="00D777B2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 w:rsidRPr="00B7732F"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 w:rsidRPr="00B7732F"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 w:rsidR="00B16B27"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:rsidR="004730AC" w:rsidRPr="00B7732F" w:rsidRDefault="00B7732F" w:rsidP="00B7732F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‌ر</w:t>
                            </w:r>
                          </w:p>
                          <w:p w:rsidR="00E95104" w:rsidRPr="00B7732F" w:rsidRDefault="00E95104" w:rsidP="003C79E7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 w:rsidRPr="00B7732F"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:rsidR="00E95104" w:rsidRPr="00B7732F" w:rsidRDefault="00E95104" w:rsidP="003C79E7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:rsidR="00E95104" w:rsidRPr="00B7732F" w:rsidRDefault="00E95104" w:rsidP="003C79E7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:rsidR="00E95104" w:rsidRPr="00B7732F" w:rsidRDefault="00E95104" w:rsidP="003C79E7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o:spid="_x0000_s1029" style="position:absolute;margin-left:51.6pt;margin-top:463.5pt;width:241pt;height:60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" filled="f" stroked="f" strokeweight="2pt">
                <v:path arrowok="t"/>
                <v:textbox>
                  <w:txbxContent>
                    <w:p w:rsidR="004730AC" w:rsidRPr="00B7732F" w:rsidRDefault="00B7732F" w:rsidP="00D777B2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 w:rsidRPr="00B7732F"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 w:rsidRPr="00B7732F"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 w:rsidR="00B16B27"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:rsidR="004730AC" w:rsidRPr="00B7732F" w:rsidRDefault="00B7732F" w:rsidP="00B7732F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‌ر</w:t>
                      </w:r>
                    </w:p>
                    <w:p w:rsidR="00E95104" w:rsidRPr="00B7732F" w:rsidRDefault="00E95104" w:rsidP="003C79E7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 w:rsidRPr="00B7732F"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:rsidR="00E95104" w:rsidRPr="00B7732F" w:rsidRDefault="00E95104" w:rsidP="003C79E7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:rsidR="00E95104" w:rsidRPr="00B7732F" w:rsidRDefault="00E95104" w:rsidP="003C79E7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:rsidR="00E95104" w:rsidRPr="00B7732F" w:rsidRDefault="00E95104" w:rsidP="003C79E7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153CC0" w:rsidRPr="00153CC0" w:rsidRDefault="00B7732F" w:rsidP="00B7732F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</w:t>
                            </w:r>
                            <w:r w:rsidR="00153CC0" w:rsidRPr="00153CC0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journals.su.edu.krd</w:t>
                            </w:r>
                          </w:p>
                          <w:p w:rsidR="00153CC0" w:rsidRPr="00B7732F" w:rsidRDefault="00B7732F" w:rsidP="00153CC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 w:rsidRPr="00B7732F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:rsidR="00153CC0" w:rsidRDefault="00153CC0" w:rsidP="00153CC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153CC0" w:rsidRPr="002C4E00" w:rsidRDefault="00153CC0" w:rsidP="00153CC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30" style="position:absolute;margin-left:471.9pt;margin-top:490.25pt;width:241pt;height:60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" filled="f" stroked="f" strokeweight="2pt">
                <v:path arrowok="t"/>
                <v:textbox>
                  <w:txbxContent>
                    <w:p w:rsidR="00153CC0" w:rsidRPr="00153CC0" w:rsidRDefault="00B7732F" w:rsidP="00B7732F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</w:t>
                      </w:r>
                      <w:r w:rsidR="00153CC0" w:rsidRPr="00153CC0">
                        <w:rPr>
                          <w:rFonts w:ascii="Georgia" w:hAnsi="Georgia"/>
                          <w:sz w:val="24"/>
                          <w:szCs w:val="24"/>
                        </w:rPr>
                        <w:t>zancojournals.su.edu.krd</w:t>
                      </w:r>
                    </w:p>
                    <w:p w:rsidR="00153CC0" w:rsidRPr="00B7732F" w:rsidRDefault="00B7732F" w:rsidP="00153CC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 w:rsidRPr="00B7732F"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:rsidR="00153CC0" w:rsidRDefault="00153CC0" w:rsidP="00153CC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153CC0" w:rsidRPr="002C4E00" w:rsidRDefault="00153CC0" w:rsidP="00153CC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5A554E" w:rsidRPr="00B7732F" w:rsidRDefault="005F6720" w:rsidP="005A554E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 w:rsidRPr="00B7732F"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</w:p>
                          <w:p w:rsidR="002C4E00" w:rsidRDefault="002C4E00" w:rsidP="005A554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2C4E00" w:rsidRDefault="002C4E00" w:rsidP="005A554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2C4E00" w:rsidRPr="002C4E00" w:rsidRDefault="002C4E00" w:rsidP="005A554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31" style="position:absolute;margin-left:237.85pt;margin-top:225.25pt;width:268.55pt;height:46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" fillcolor="window" stroked="f" strokeweight="2pt">
                <v:path arrowok="t"/>
                <v:textbox>
                  <w:txbxContent>
                    <w:p w:rsidR="005A554E" w:rsidRPr="00B7732F" w:rsidRDefault="005F6720" w:rsidP="005A554E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 w:rsidRPr="00B7732F"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</w:p>
                    <w:p w:rsidR="002C4E00" w:rsidRDefault="002C4E00" w:rsidP="005A554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2C4E00" w:rsidRDefault="002C4E00" w:rsidP="005A554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2C4E00" w:rsidRPr="002C4E00" w:rsidRDefault="002C4E00" w:rsidP="005A554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F6720" w:rsidRPr="006D555B" w:rsidRDefault="005F6720" w:rsidP="00B7732F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بڕوانامەی هەڵسەنگاندن</w:t>
                            </w:r>
                            <w:r w:rsidR="002A70E0"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ى </w:t>
                            </w:r>
                          </w:p>
                          <w:p w:rsidR="005F6720" w:rsidRPr="006D555B" w:rsidRDefault="005F6720" w:rsidP="002A70E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</w:t>
                            </w:r>
                            <w:r w:rsidR="004730AC"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ینەو</w:t>
                            </w:r>
                            <w:r w:rsidR="002A70E0"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:rsidR="005F6720" w:rsidRPr="006D555B" w:rsidRDefault="005F6720" w:rsidP="00B7732F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o:spid="_x0000_s1032" style="position:absolute;margin-left:47.8pt;margin-top:134.5pt;width:656.75pt;height:1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" filled="f" stroked="f" strokeweight="2pt">
                <v:path arrowok="t"/>
                <v:textbox>
                  <w:txbxContent>
                    <w:p w:rsidR="005F6720" w:rsidRPr="006D555B" w:rsidRDefault="005F6720" w:rsidP="00B7732F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بڕوانامەی هەڵسەنگاندن</w:t>
                      </w:r>
                      <w:r w:rsidR="002A70E0"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ى </w:t>
                      </w:r>
                    </w:p>
                    <w:p w:rsidR="005F6720" w:rsidRPr="006D555B" w:rsidRDefault="005F6720" w:rsidP="002A70E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</w:t>
                      </w:r>
                      <w:r w:rsidR="004730AC"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ینەو</w:t>
                      </w:r>
                      <w:r w:rsidR="002A70E0"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:rsidR="005F6720" w:rsidRPr="006D555B" w:rsidRDefault="005F6720" w:rsidP="00B7732F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 w:rsidR="00B7732F"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7732F"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201A">
        <w:rPr>
          <w:noProof/>
        </w:rPr>
        <w:drawing>
          <wp:inline distT="0" distB="0" distL="0" distR="0">
            <wp:extent cx="9596363" cy="7331102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nco fram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4541" w:rsidSect="00AC201A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QAIDAR_Hewal 035">
    <w:altName w:val="Arial"/>
    <w:charset w:val="00"/>
    <w:family w:val="swiss"/>
    <w:pitch w:val="variable"/>
    <w:sig w:usb0="00000000" w:usb1="80000000" w:usb2="00000008" w:usb3="00000000" w:csb0="0000005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Blawkrawe 007">
    <w:altName w:val="Arial"/>
    <w:charset w:val="00"/>
    <w:family w:val="swiss"/>
    <w:pitch w:val="variable"/>
    <w:sig w:usb0="00000000" w:usb1="80000000" w:usb2="00000008" w:usb3="00000000" w:csb0="00000051" w:csb1="00000000"/>
  </w:font>
  <w:font w:name="UniQAIDAR_Soz 007">
    <w:altName w:val="Arial"/>
    <w:charset w:val="00"/>
    <w:family w:val="swiss"/>
    <w:pitch w:val="variable"/>
    <w:sig w:usb0="00000000" w:usb1="80000000" w:usb2="00000008" w:usb3="00000000" w:csb0="00000051" w:csb1="00000000"/>
  </w:font>
  <w:font w:name="Unikurd Peshiw">
    <w:altName w:val="Tahoma"/>
    <w:charset w:val="00"/>
    <w:family w:val="swiss"/>
    <w:pitch w:val="variable"/>
    <w:sig w:usb0="00000000" w:usb1="80000000" w:usb2="00000008" w:usb3="00000000" w:csb0="0000005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F71"/>
    <w:rsid w:val="00025E8C"/>
    <w:rsid w:val="000564C1"/>
    <w:rsid w:val="00076B0E"/>
    <w:rsid w:val="000770BF"/>
    <w:rsid w:val="00085F90"/>
    <w:rsid w:val="000A3439"/>
    <w:rsid w:val="000A4A88"/>
    <w:rsid w:val="000A5BF6"/>
    <w:rsid w:val="000B2FB1"/>
    <w:rsid w:val="000C1F9D"/>
    <w:rsid w:val="000C40F2"/>
    <w:rsid w:val="000D5724"/>
    <w:rsid w:val="000E5524"/>
    <w:rsid w:val="00112A10"/>
    <w:rsid w:val="00115877"/>
    <w:rsid w:val="00115C9E"/>
    <w:rsid w:val="00116C17"/>
    <w:rsid w:val="001204C0"/>
    <w:rsid w:val="00135CBE"/>
    <w:rsid w:val="00153CC0"/>
    <w:rsid w:val="001C2B7D"/>
    <w:rsid w:val="001C69FE"/>
    <w:rsid w:val="001C7A42"/>
    <w:rsid w:val="001C7F00"/>
    <w:rsid w:val="001E206C"/>
    <w:rsid w:val="001E4992"/>
    <w:rsid w:val="001E63DF"/>
    <w:rsid w:val="001E6918"/>
    <w:rsid w:val="001F6DA4"/>
    <w:rsid w:val="002037B5"/>
    <w:rsid w:val="00203FB4"/>
    <w:rsid w:val="002105FE"/>
    <w:rsid w:val="0025781B"/>
    <w:rsid w:val="0026014C"/>
    <w:rsid w:val="00262381"/>
    <w:rsid w:val="002978CB"/>
    <w:rsid w:val="002A70E0"/>
    <w:rsid w:val="002B34E1"/>
    <w:rsid w:val="002C4E00"/>
    <w:rsid w:val="002D7C7C"/>
    <w:rsid w:val="002E2121"/>
    <w:rsid w:val="002E53C8"/>
    <w:rsid w:val="002F578C"/>
    <w:rsid w:val="002F72B5"/>
    <w:rsid w:val="00312D6F"/>
    <w:rsid w:val="00312F23"/>
    <w:rsid w:val="003338DE"/>
    <w:rsid w:val="00341ACB"/>
    <w:rsid w:val="00341C0D"/>
    <w:rsid w:val="00354742"/>
    <w:rsid w:val="003551AD"/>
    <w:rsid w:val="00374A07"/>
    <w:rsid w:val="00384541"/>
    <w:rsid w:val="00384D13"/>
    <w:rsid w:val="003A441D"/>
    <w:rsid w:val="003A7D08"/>
    <w:rsid w:val="003C28CB"/>
    <w:rsid w:val="003C79E7"/>
    <w:rsid w:val="003F02CC"/>
    <w:rsid w:val="003F126F"/>
    <w:rsid w:val="00422722"/>
    <w:rsid w:val="00434F23"/>
    <w:rsid w:val="004730AC"/>
    <w:rsid w:val="0047403C"/>
    <w:rsid w:val="00490EDD"/>
    <w:rsid w:val="00495E8C"/>
    <w:rsid w:val="004970D4"/>
    <w:rsid w:val="004A13E3"/>
    <w:rsid w:val="004C1AB0"/>
    <w:rsid w:val="004C4622"/>
    <w:rsid w:val="004C6B89"/>
    <w:rsid w:val="004D1747"/>
    <w:rsid w:val="005122AD"/>
    <w:rsid w:val="00562B83"/>
    <w:rsid w:val="00571311"/>
    <w:rsid w:val="00575BAB"/>
    <w:rsid w:val="005828CC"/>
    <w:rsid w:val="00583989"/>
    <w:rsid w:val="00586A51"/>
    <w:rsid w:val="00592262"/>
    <w:rsid w:val="005A554E"/>
    <w:rsid w:val="005B0C2D"/>
    <w:rsid w:val="005C6EE2"/>
    <w:rsid w:val="005C7F0F"/>
    <w:rsid w:val="005D56F6"/>
    <w:rsid w:val="005D775F"/>
    <w:rsid w:val="005F6720"/>
    <w:rsid w:val="00617785"/>
    <w:rsid w:val="00623A4D"/>
    <w:rsid w:val="00625A7D"/>
    <w:rsid w:val="00631DA6"/>
    <w:rsid w:val="006456B6"/>
    <w:rsid w:val="00687F57"/>
    <w:rsid w:val="006A095A"/>
    <w:rsid w:val="006A3B73"/>
    <w:rsid w:val="006B3571"/>
    <w:rsid w:val="006D555B"/>
    <w:rsid w:val="006D6E55"/>
    <w:rsid w:val="006E393B"/>
    <w:rsid w:val="006E62D7"/>
    <w:rsid w:val="006F1AC2"/>
    <w:rsid w:val="006F5D0F"/>
    <w:rsid w:val="00724B49"/>
    <w:rsid w:val="00732169"/>
    <w:rsid w:val="00753611"/>
    <w:rsid w:val="00753F1E"/>
    <w:rsid w:val="007872FA"/>
    <w:rsid w:val="007922D1"/>
    <w:rsid w:val="007A0F35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C21E2"/>
    <w:rsid w:val="008C37EC"/>
    <w:rsid w:val="008D4C24"/>
    <w:rsid w:val="008E11C5"/>
    <w:rsid w:val="008E3880"/>
    <w:rsid w:val="008E4875"/>
    <w:rsid w:val="008F019C"/>
    <w:rsid w:val="008F0E4D"/>
    <w:rsid w:val="008F7E44"/>
    <w:rsid w:val="00922FDF"/>
    <w:rsid w:val="009245D1"/>
    <w:rsid w:val="0093447D"/>
    <w:rsid w:val="00946FDA"/>
    <w:rsid w:val="009557A8"/>
    <w:rsid w:val="009A09BA"/>
    <w:rsid w:val="009B0102"/>
    <w:rsid w:val="009B1895"/>
    <w:rsid w:val="009B21BB"/>
    <w:rsid w:val="009D283B"/>
    <w:rsid w:val="009F6B50"/>
    <w:rsid w:val="00A01F25"/>
    <w:rsid w:val="00A07084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7CDD"/>
    <w:rsid w:val="00B16B27"/>
    <w:rsid w:val="00B349ED"/>
    <w:rsid w:val="00B7732F"/>
    <w:rsid w:val="00B934ED"/>
    <w:rsid w:val="00BB6C4D"/>
    <w:rsid w:val="00C24336"/>
    <w:rsid w:val="00C2610E"/>
    <w:rsid w:val="00C3235F"/>
    <w:rsid w:val="00C65508"/>
    <w:rsid w:val="00C772EA"/>
    <w:rsid w:val="00C852D9"/>
    <w:rsid w:val="00CB1FBA"/>
    <w:rsid w:val="00CB572B"/>
    <w:rsid w:val="00CE1B72"/>
    <w:rsid w:val="00CE2ECB"/>
    <w:rsid w:val="00CF5F5F"/>
    <w:rsid w:val="00D30991"/>
    <w:rsid w:val="00D342F9"/>
    <w:rsid w:val="00D36092"/>
    <w:rsid w:val="00D41E73"/>
    <w:rsid w:val="00D41F2C"/>
    <w:rsid w:val="00D74921"/>
    <w:rsid w:val="00D777B2"/>
    <w:rsid w:val="00D85F45"/>
    <w:rsid w:val="00DB36A0"/>
    <w:rsid w:val="00DC2D3A"/>
    <w:rsid w:val="00E04A9D"/>
    <w:rsid w:val="00E14B4E"/>
    <w:rsid w:val="00E31395"/>
    <w:rsid w:val="00E40C00"/>
    <w:rsid w:val="00E4374E"/>
    <w:rsid w:val="00E4730A"/>
    <w:rsid w:val="00E51DBA"/>
    <w:rsid w:val="00E607FB"/>
    <w:rsid w:val="00E621A5"/>
    <w:rsid w:val="00E7628C"/>
    <w:rsid w:val="00E776A4"/>
    <w:rsid w:val="00E82840"/>
    <w:rsid w:val="00E93BFB"/>
    <w:rsid w:val="00E95104"/>
    <w:rsid w:val="00EA2C6F"/>
    <w:rsid w:val="00ED0CEA"/>
    <w:rsid w:val="00ED163F"/>
    <w:rsid w:val="00EF0A51"/>
    <w:rsid w:val="00F15E4E"/>
    <w:rsid w:val="00F30A10"/>
    <w:rsid w:val="00F56716"/>
    <w:rsid w:val="00F77F76"/>
    <w:rsid w:val="00F8769A"/>
    <w:rsid w:val="00F91D4F"/>
    <w:rsid w:val="00F95808"/>
    <w:rsid w:val="00FA7305"/>
    <w:rsid w:val="00FB29B9"/>
    <w:rsid w:val="00FD6E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D1872"/>
  <w15:docId w15:val="{EEB7AC3B-3C10-447A-9958-16E1729CE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3C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20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0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7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2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0AC53C-53D0-4E06-A62B-85F9A7EF4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Ram Computer</cp:lastModifiedBy>
  <cp:revision>17</cp:revision>
  <cp:lastPrinted>2018-07-15T05:41:00Z</cp:lastPrinted>
  <dcterms:created xsi:type="dcterms:W3CDTF">2020-06-07T08:28:00Z</dcterms:created>
  <dcterms:modified xsi:type="dcterms:W3CDTF">2023-02-05T19:31:00Z</dcterms:modified>
</cp:coreProperties>
</file>